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bookmarkStart w:id="0" w:name="_GoBack"/>
      <w:bookmarkEnd w:id="0"/>
      <w:r w:rsidRPr="009C7152">
        <w:rPr>
          <w:rFonts w:ascii="Courier New" w:hAnsi="Courier New" w:cs="Courier New"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>Figure S4.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>
        <w:rPr>
          <w:rFonts w:ascii="Times New Roman" w:hAnsi="Times New Roman" w:cs="Times New Roman"/>
          <w:b/>
          <w:i/>
          <w:sz w:val="24"/>
          <w:szCs w:val="24"/>
        </w:rPr>
        <w:t>sgk2a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i/>
          <w:sz w:val="24"/>
          <w:szCs w:val="24"/>
        </w:rPr>
        <w:t>sgk2b</w:t>
      </w:r>
      <w:r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9C7152">
        <w:rPr>
          <w:rFonts w:ascii="Courier New" w:hAnsi="Courier New" w:cs="Courier New"/>
          <w:sz w:val="20"/>
          <w:szCs w:val="20"/>
        </w:rPr>
        <w:t xml:space="preserve">                       1                                               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  (1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C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  (1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CTGGTCTTCTCCTTTT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51                                             1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 (30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6FB5D" wp14:editId="4225FC55">
                <wp:simplePos x="0" y="0"/>
                <wp:positionH relativeFrom="column">
                  <wp:posOffset>4700270</wp:posOffset>
                </wp:positionH>
                <wp:positionV relativeFrom="paragraph">
                  <wp:posOffset>141910</wp:posOffset>
                </wp:positionV>
                <wp:extent cx="818515" cy="14351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2D58" w:rsidRPr="0032078E" w:rsidRDefault="00742D58" w:rsidP="00742D58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050R1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6FB5D" id="Rectangle 10" o:spid="_x0000_s1026" style="position:absolute;margin-left:370.1pt;margin-top:11.15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" fillcolor="white [3201]" strokecolor="black [3200]" strokeweight="1.25pt">
                <v:textbox inset="0,0,0,0">
                  <w:txbxContent>
                    <w:p w:rsidR="00742D58" w:rsidRPr="0032078E" w:rsidRDefault="00742D58" w:rsidP="00742D58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050R117</w:t>
                      </w:r>
                    </w:p>
                  </w:txbxContent>
                </v:textbox>
              </v:rect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sgk2b_BT059352    (48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A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C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T-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A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G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31CC06" wp14:editId="516CCDB5">
                <wp:simplePos x="0" y="0"/>
                <wp:positionH relativeFrom="column">
                  <wp:posOffset>4703445</wp:posOffset>
                </wp:positionH>
                <wp:positionV relativeFrom="paragraph">
                  <wp:posOffset>134290</wp:posOffset>
                </wp:positionV>
                <wp:extent cx="26" cy="146304"/>
                <wp:effectExtent l="0" t="0" r="1905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" cy="146304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9A32E8" id="Straight Connector 9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35pt,10.55pt" to="370.3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" strokecolor="black [3213]" strokeweight="1.5pt">
                <v:stroke joinstyle="miter"/>
              </v:line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                       101                                            1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 (79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TGC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CT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15A570" wp14:editId="0178A3A4">
                <wp:simplePos x="0" y="0"/>
                <wp:positionH relativeFrom="column">
                  <wp:posOffset>4705350</wp:posOffset>
                </wp:positionH>
                <wp:positionV relativeFrom="paragraph">
                  <wp:posOffset>1905</wp:posOffset>
                </wp:positionV>
                <wp:extent cx="1180800" cy="125730"/>
                <wp:effectExtent l="0" t="0" r="19685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8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1FCA2" id="Rectangle 7" o:spid="_x0000_s1026" style="position:absolute;margin-left:370.5pt;margin-top:.15pt;width:93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" filled="f" strokecolor="black [3213]" strokeweight="1.25pt"/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sgk2b_BT059352    (97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C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GCTTT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C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T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AGAG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51                                            2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1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GG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TGATGTAG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CGG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TGGA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5F3FC5" wp14:editId="6A1E287A">
                <wp:simplePos x="0" y="0"/>
                <wp:positionH relativeFrom="column">
                  <wp:posOffset>2037715</wp:posOffset>
                </wp:positionH>
                <wp:positionV relativeFrom="paragraph">
                  <wp:posOffset>5715</wp:posOffset>
                </wp:positionV>
                <wp:extent cx="3456000" cy="125730"/>
                <wp:effectExtent l="0" t="0" r="1143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6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1F1F12" id="Rectangle 1" o:spid="_x0000_s1026" style="position:absolute;margin-left:160.45pt;margin-top:.45pt;width:272.15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" filled="f" strokecolor="black [3213]" strokeweight="1.25pt"/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sgk2b_BT059352   (147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GGT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TGATGTAGG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CGGT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TG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01                                            2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1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AGACCATGGCAA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TCCACTTAGATC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CCACC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1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AGACCATGGCAA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TCCACTTAGATC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CCACC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51                                            3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2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GAGGTCAACCTGGG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AACCCACATGCCAAGCCCACT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2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GAGGTCAACCTGGG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AACCCACATGCCAAGCCCACT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301                                            3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2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TGA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CTGTTATTGGAAAAGGGA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GAAGGTCCTG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2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TGA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CTGTTATTGGAAAAGGGA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GAAGGTCCTG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351                                            4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3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CCAAGCTCAAAGCTGA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TTCTA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A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3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CCAAGCTCAAAGCTGA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TTCTA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A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401                                            4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3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AA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CTGAAGAAAAAGGAGCAAAAGAACATCATGGCAGAGA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3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AA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CTGAAGAAAAAGGAGCAAAAGAACATCATGGCAGAGA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451                                            5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4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CGTGCTGCTGAAGAGCCTGAAG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TTCCTGGTGGGCCTCCA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4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CGTGCTGCTGAAGAGCCTGAAG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TTCCTGGTGGGCCTCCA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501                                            5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4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CTTCCAGACCCCAGAGAAGCTCTACTTTG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ATGTCAA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4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CTTCCAGACCCCAGAGAAGCTCTACTTTG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ATGTCAA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551                                            6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5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GGAG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TCTTCCACCTGCAGAGGGAGCGGTGCTTCTTGGAGC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5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GGAG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TCTTCCACCTGCAGAGGGAGCGGTGCTTCTTGGAGC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601                                            6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5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GCTCGGTT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CTGAGGTAGCCAGTGCCATCGGCTACCT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5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GCTCGGTT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CTGAGGTAGCCAGTGCCATCGGCTACCT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651                                            7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6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CCTCAACATCGTTTACAGAGA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AGAGAATATTCTCTT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6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CCTCAACATCGTTTACAGAGA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AGAGAATATTCTCTT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701                                            7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6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CTCAGGGC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TTGGGCTGTGTAAAGAGG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6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CTCAGGGC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TTGGGCTGTGTAAAGAGG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751                                            8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7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CC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CACGTCCACTTTCTGTGGAACCCCTGAGTAT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7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CC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CACGTCCACTTTCTGTGGAACCCCTGAGTAT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801                                            8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7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CCCCTG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GCGTAAGGAGCCCTATGACCG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ACTG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7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CCCCTG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GCGTAAGGAGCCCTATGACCG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ACTG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851                                            9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8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G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GCTGTGCTCTATGAGATGATCTATAGTCTT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8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G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GCTGTGCTCTATGAGATGATCTATAGTCTT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lastRenderedPageBreak/>
        <w:t xml:space="preserve">                           901                                            9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875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AGCCGGG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C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AAGC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897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AGCCGGG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C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AAGC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951                                           10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9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CCCCAGGGAAGT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CTGTCTGTAGTCTGCTC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9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CCCCAGGGAAGT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CTGTCTGTAGTCTGCTC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001                                          10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sgk2a_NM_001139943   (9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CTGCA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AGCACTGC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G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GCCATCG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T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GACTTT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BT059352   (9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CTGCA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AGCACTGC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GAGCCATC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051                                          11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025) 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ACCATGTGTTCTTCTCCCCGATTAACTGGGATGACCTG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0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ACCATGTGTTCTTCTCCCCGATTAACTGGGATGACCTG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101                                          11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07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CTCCT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CCAATGTGAAAGGGCCAGC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0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CTCCT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CCAATGTGAAAGGGCCAGC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151                                          12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1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ACATAGACCCAGAGTTCACCAGAGAG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TGGTGCCTAA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1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ACATAGACCCAGAGTTCACCAGAGAGATGGTGCCTAACT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201                                          12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175) 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double"/>
        </w:rPr>
        <w:t>A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TG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GCACCCCTGA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CCAGCA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197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GCCGCACCCCTGA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CCAGCA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251                                          13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22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ATGGCTTCTCCTAC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GAA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2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ATGGCTTCTCCTAC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GAA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301                                          13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27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ACAG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T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29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ACAG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CTG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AGC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351                                          14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31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GAAGTTAC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CCACATAT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347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GAAGTTAC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CCACATAT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C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TTCCT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ACC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C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401                                          14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36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CTAACCTTAA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GTCAGG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A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397) 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T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CCTTAA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GTCAGG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A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451                                          15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415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TAGTGGCAACC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ACTTCATTGGC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446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TAGTGGCAACC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ACTTCATTGGC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501                                          15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46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ATGGAGCACATT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ATT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AG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-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49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ATGGAGCACATT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ATT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TTT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TGTAGG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T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double"/>
        </w:rPr>
        <w:t>T</w:t>
      </w:r>
      <w:r w:rsidRPr="009C7152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C</w:t>
      </w:r>
      <w:r w:rsidRPr="009C7152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CA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551                                          16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513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5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CATCTAGACCTCA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601                                          16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545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59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CCATAT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651                                          17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580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-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-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ACAAACACGG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AAACATTTGTT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701                                          17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03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9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TTAAATGAAATGTG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CAATACAT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751                                          18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2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GT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7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TGC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G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801                                          18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61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--------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79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GGATAGCTCACTCAAATT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lastRenderedPageBreak/>
        <w:t xml:space="preserve">                           1851                                          19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687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T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8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AT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901                                          19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728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G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89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GTG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GCGT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T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1951                                          20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764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9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CACAGGTGC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AAG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001                                          20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796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ATGG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G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99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ATGG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C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051                                          21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842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T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041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TC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G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101                                          21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886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091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TTT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G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151                                          22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920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C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141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C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201                                          22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963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T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191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CC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GCACG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251                                          23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1999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AC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D0EFE3" wp14:editId="458F8851">
                <wp:simplePos x="0" y="0"/>
                <wp:positionH relativeFrom="column">
                  <wp:posOffset>3566795</wp:posOffset>
                </wp:positionH>
                <wp:positionV relativeFrom="paragraph">
                  <wp:posOffset>125425</wp:posOffset>
                </wp:positionV>
                <wp:extent cx="818515" cy="143510"/>
                <wp:effectExtent l="0" t="0" r="19685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2D58" w:rsidRPr="0032078E" w:rsidRDefault="00742D58" w:rsidP="00742D58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68R0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0EFE3" id="Rectangle 3" o:spid="_x0000_s1027" style="position:absolute;margin-left:280.85pt;margin-top:9.9pt;width:64.45pt;height:11.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" fillcolor="white [3212]" strokecolor="black [3200]" strokeweight="1.25pt">
                <v:textbox inset="0,0,0,0">
                  <w:txbxContent>
                    <w:p w:rsidR="00742D58" w:rsidRPr="0032078E" w:rsidRDefault="00742D58" w:rsidP="00742D58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68R030</w:t>
                      </w:r>
                    </w:p>
                  </w:txbxContent>
                </v:textbox>
              </v:rect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="009C7152"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="009C7152" w:rsidRPr="009C7152">
        <w:rPr>
          <w:rFonts w:ascii="Courier New" w:hAnsi="Courier New" w:cs="Courier New"/>
          <w:sz w:val="20"/>
          <w:szCs w:val="20"/>
        </w:rPr>
        <w:t xml:space="preserve">2241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A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C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TT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5919" behindDoc="0" locked="0" layoutInCell="1" allowOverlap="1" wp14:anchorId="384B16ED" wp14:editId="33BB4336">
                <wp:simplePos x="0" y="0"/>
                <wp:positionH relativeFrom="column">
                  <wp:posOffset>3571545</wp:posOffset>
                </wp:positionH>
                <wp:positionV relativeFrom="paragraph">
                  <wp:posOffset>6350</wp:posOffset>
                </wp:positionV>
                <wp:extent cx="0" cy="14605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6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64041" id="Straight Connector 4" o:spid="_x0000_s1026" style="position:absolute;flip:y;z-index:2516659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2pt,.5pt" to="281.2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 xml:space="preserve">                           2301                                          2350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B824F7" wp14:editId="666EF35E">
                <wp:simplePos x="0" y="0"/>
                <wp:positionH relativeFrom="column">
                  <wp:posOffset>3572510</wp:posOffset>
                </wp:positionH>
                <wp:positionV relativeFrom="paragraph">
                  <wp:posOffset>10160</wp:posOffset>
                </wp:positionV>
                <wp:extent cx="2318400" cy="125730"/>
                <wp:effectExtent l="0" t="0" r="2476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84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07AC32" id="Rectangle 2" o:spid="_x0000_s1026" style="position:absolute;margin-left:281.3pt;margin-top:.8pt;width:182.55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" filled="f" strokecolor="black [3213]" strokeweight="1.25pt"/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="009C7152"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="009C7152" w:rsidRPr="009C7152">
        <w:rPr>
          <w:rFonts w:ascii="Courier New" w:hAnsi="Courier New" w:cs="Courier New"/>
          <w:sz w:val="20"/>
          <w:szCs w:val="20"/>
        </w:rPr>
        <w:t xml:space="preserve">2047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C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CAGCAACATAAACCT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291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CAGCAACATAAAC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351                                          2400</w:t>
      </w:r>
    </w:p>
    <w:p w:rsidR="009C7152" w:rsidRPr="009C7152" w:rsidRDefault="00742D58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42D58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FD3CFB" wp14:editId="5619571A">
                <wp:simplePos x="0" y="0"/>
                <wp:positionH relativeFrom="column">
                  <wp:posOffset>2038350</wp:posOffset>
                </wp:positionH>
                <wp:positionV relativeFrom="paragraph">
                  <wp:posOffset>8255</wp:posOffset>
                </wp:positionV>
                <wp:extent cx="3852000" cy="125730"/>
                <wp:effectExtent l="0" t="0" r="1524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2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447FAC" id="Rectangle 5" o:spid="_x0000_s1026" style="position:absolute;margin-left:160.5pt;margin-top:.65pt;width:303.3pt;height:9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" filled="f" strokecolor="black [3213]" strokeweight="1.25pt"/>
            </w:pict>
          </mc:Fallback>
        </mc:AlternateContent>
      </w:r>
      <w:r w:rsidR="009C7152"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="009C7152"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="009C7152" w:rsidRPr="009C7152">
        <w:rPr>
          <w:rFonts w:ascii="Courier New" w:hAnsi="Courier New" w:cs="Courier New"/>
          <w:sz w:val="20"/>
          <w:szCs w:val="20"/>
        </w:rPr>
        <w:t xml:space="preserve">2094) 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AT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TAAA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CGTGCCATGGTG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9C7152"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="009C7152"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CCTT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339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TA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CGTGCCATGGT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CCTT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401                                          24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144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GT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386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GT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T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TG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451                                          250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194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AC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434) 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C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AA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GC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TG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501                                          2550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242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GTTACAA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GTGTACAT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ATA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481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-------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GTGTACATA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A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G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T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ATAAA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A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CTA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                       2551               2573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>sgk2a_NM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001139943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288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C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AAAAAAAAAAAAAAAA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C7152">
        <w:rPr>
          <w:rFonts w:ascii="Courier New" w:hAnsi="Courier New" w:cs="Courier New"/>
          <w:sz w:val="20"/>
          <w:szCs w:val="20"/>
        </w:rPr>
        <w:t xml:space="preserve">    sgk2b_</w:t>
      </w:r>
      <w:proofErr w:type="gramStart"/>
      <w:r w:rsidRPr="009C7152">
        <w:rPr>
          <w:rFonts w:ascii="Courier New" w:hAnsi="Courier New" w:cs="Courier New"/>
          <w:sz w:val="20"/>
          <w:szCs w:val="20"/>
        </w:rPr>
        <w:t>BT059352  (</w:t>
      </w:r>
      <w:proofErr w:type="gramEnd"/>
      <w:r w:rsidRPr="009C7152">
        <w:rPr>
          <w:rFonts w:ascii="Courier New" w:hAnsi="Courier New" w:cs="Courier New"/>
          <w:sz w:val="20"/>
          <w:szCs w:val="20"/>
        </w:rPr>
        <w:t xml:space="preserve">2521) </w:t>
      </w:r>
      <w:r w:rsidRPr="009C7152">
        <w:rPr>
          <w:rFonts w:ascii="Courier New" w:hAnsi="Courier New" w:cs="Courier New"/>
          <w:color w:val="000000"/>
          <w:sz w:val="20"/>
          <w:szCs w:val="20"/>
        </w:rPr>
        <w:t>-</w:t>
      </w:r>
      <w:r w:rsidRPr="009C7152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AAAAAAAAAAAAAAAAGA</w:t>
      </w:r>
    </w:p>
    <w:p w:rsidR="009C7152" w:rsidRPr="009C7152" w:rsidRDefault="009C7152" w:rsidP="009C71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C30FB" w:rsidRDefault="00EC30FB"/>
    <w:sectPr w:rsidR="00EC30FB" w:rsidSect="00DF734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DYwMrMwszS3sDRT0lEKTi0uzszPAykwrAUAkr6tViwAAAA="/>
  </w:docVars>
  <w:rsids>
    <w:rsidRoot w:val="009C7152"/>
    <w:rsid w:val="0001082E"/>
    <w:rsid w:val="004F232F"/>
    <w:rsid w:val="00742D58"/>
    <w:rsid w:val="009C7152"/>
    <w:rsid w:val="00B71568"/>
    <w:rsid w:val="00EC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7327D4-8107-4DB9-9C1F-67B4E6B28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rsid w:val="009C7152"/>
    <w:pPr>
      <w:autoSpaceDE w:val="0"/>
      <w:autoSpaceDN w:val="0"/>
      <w:adjustRightInd w:val="0"/>
      <w:spacing w:after="0" w:line="240" w:lineRule="auto"/>
      <w:ind w:left="720"/>
    </w:pPr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18</Words>
  <Characters>1036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7:00Z</dcterms:created>
  <dcterms:modified xsi:type="dcterms:W3CDTF">2018-09-18T02:57:00Z</dcterms:modified>
</cp:coreProperties>
</file>